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30F1C7" w14:textId="77777777" w:rsidR="00BA7B45" w:rsidRDefault="00BA7B45" w:rsidP="00BA7B45"/>
    <w:p w14:paraId="5620ED2C" w14:textId="7BE11D60" w:rsidR="00BC51C3" w:rsidRPr="00BA7B45" w:rsidRDefault="00BC51C3" w:rsidP="00BA7B45">
      <w:pPr>
        <w:jc w:val="center"/>
      </w:pPr>
      <w:bookmarkStart w:id="0" w:name="_GoBack"/>
      <w:bookmarkEnd w:id="0"/>
      <w:r w:rsidRPr="00145546">
        <w:rPr>
          <w:b/>
          <w:u w:val="single"/>
        </w:rPr>
        <w:t>APPLICATION FORM: BEREAVEMENT (SEMSO)</w:t>
      </w:r>
    </w:p>
    <w:p w14:paraId="4837946A" w14:textId="77777777" w:rsidR="00BC51C3" w:rsidRPr="00145546" w:rsidRDefault="00BC51C3" w:rsidP="00BC51C3">
      <w:pPr>
        <w:jc w:val="center"/>
        <w:outlineLvl w:val="0"/>
        <w:rPr>
          <w:b/>
          <w:u w:val="single"/>
        </w:rPr>
      </w:pPr>
    </w:p>
    <w:p w14:paraId="174581C6" w14:textId="782FA89B" w:rsidR="00BC51C3" w:rsidRDefault="00BC51C3" w:rsidP="00BC51C3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  <w:sz w:val="26"/>
          <w:szCs w:val="26"/>
        </w:rPr>
        <w:t xml:space="preserve">In the event of the demise of a student’s parents, they will be granted a </w:t>
      </w:r>
      <w:proofErr w:type="spellStart"/>
      <w:r w:rsidRPr="00EC03A9">
        <w:rPr>
          <w:rFonts w:ascii="Times" w:hAnsi="Times" w:cs="Times"/>
          <w:i/>
          <w:color w:val="000000"/>
          <w:sz w:val="26"/>
          <w:szCs w:val="26"/>
        </w:rPr>
        <w:t>Semso</w:t>
      </w:r>
      <w:proofErr w:type="spellEnd"/>
      <w:r>
        <w:rPr>
          <w:rFonts w:ascii="Times" w:hAnsi="Times" w:cs="Times"/>
          <w:color w:val="000000"/>
          <w:sz w:val="26"/>
          <w:szCs w:val="26"/>
        </w:rPr>
        <w:t xml:space="preserve"> of Nu.20000.00 (Twenty thousand only). However, </w:t>
      </w:r>
      <w:proofErr w:type="spellStart"/>
      <w:r>
        <w:rPr>
          <w:rFonts w:ascii="Times" w:hAnsi="Times" w:cs="Times"/>
          <w:color w:val="000000"/>
          <w:sz w:val="26"/>
          <w:szCs w:val="26"/>
        </w:rPr>
        <w:t>semso</w:t>
      </w:r>
      <w:proofErr w:type="spellEnd"/>
      <w:r>
        <w:rPr>
          <w:rFonts w:ascii="Times" w:hAnsi="Times" w:cs="Times"/>
          <w:color w:val="000000"/>
          <w:sz w:val="26"/>
          <w:szCs w:val="26"/>
        </w:rPr>
        <w:t xml:space="preserve"> scheme does not cover the demise of siblings and other relatives.</w:t>
      </w:r>
      <w:r>
        <w:rPr>
          <w:rFonts w:ascii="MS Mincho" w:eastAsia="MS Mincho" w:hAnsi="MS Mincho" w:cs="MS Mincho"/>
          <w:color w:val="000000"/>
          <w:sz w:val="26"/>
          <w:szCs w:val="26"/>
        </w:rPr>
        <w:t> </w:t>
      </w:r>
      <w:r>
        <w:rPr>
          <w:rFonts w:ascii="Times" w:hAnsi="Times" w:cs="Times"/>
          <w:color w:val="000000"/>
          <w:sz w:val="26"/>
          <w:szCs w:val="26"/>
        </w:rPr>
        <w:t>For the demise of a primary membe</w:t>
      </w:r>
      <w:r w:rsidR="00D5603F">
        <w:rPr>
          <w:rFonts w:ascii="Times" w:hAnsi="Times" w:cs="Times"/>
          <w:color w:val="000000"/>
          <w:sz w:val="26"/>
          <w:szCs w:val="26"/>
        </w:rPr>
        <w:t>r, an SCE student, a sum of Nu.3</w:t>
      </w:r>
      <w:r>
        <w:rPr>
          <w:rFonts w:ascii="Times" w:hAnsi="Times" w:cs="Times"/>
          <w:color w:val="000000"/>
          <w:sz w:val="26"/>
          <w:szCs w:val="26"/>
        </w:rPr>
        <w:t>0000.00 (</w:t>
      </w:r>
      <w:r w:rsidR="00D5603F">
        <w:rPr>
          <w:rFonts w:ascii="Times" w:hAnsi="Times" w:cs="Times"/>
          <w:color w:val="000000"/>
          <w:sz w:val="26"/>
          <w:szCs w:val="26"/>
        </w:rPr>
        <w:t>Thirty</w:t>
      </w:r>
      <w:r>
        <w:rPr>
          <w:rFonts w:ascii="Times" w:hAnsi="Times" w:cs="Times"/>
          <w:color w:val="000000"/>
          <w:sz w:val="26"/>
          <w:szCs w:val="26"/>
        </w:rPr>
        <w:t xml:space="preserve"> Thousand only) shall be extended to parents or immediate guardians as </w:t>
      </w:r>
      <w:proofErr w:type="spellStart"/>
      <w:r w:rsidRPr="00EC03A9">
        <w:rPr>
          <w:rFonts w:ascii="Times" w:hAnsi="Times" w:cs="Times"/>
          <w:i/>
          <w:color w:val="000000"/>
          <w:sz w:val="26"/>
          <w:szCs w:val="26"/>
        </w:rPr>
        <w:t>Semso</w:t>
      </w:r>
      <w:proofErr w:type="spellEnd"/>
      <w:r>
        <w:rPr>
          <w:rFonts w:ascii="Times" w:hAnsi="Times" w:cs="Times"/>
          <w:color w:val="000000"/>
          <w:sz w:val="26"/>
          <w:szCs w:val="26"/>
        </w:rPr>
        <w:t xml:space="preserve">. </w:t>
      </w:r>
    </w:p>
    <w:p w14:paraId="6090458C" w14:textId="77777777" w:rsidR="00BC51C3" w:rsidRDefault="00BC51C3" w:rsidP="00BC51C3"/>
    <w:p w14:paraId="19C8E3AE" w14:textId="77777777" w:rsidR="00BC51C3" w:rsidRDefault="00BC51C3" w:rsidP="00BC51C3">
      <w:pPr>
        <w:outlineLvl w:val="0"/>
      </w:pPr>
      <w:r>
        <w:t>Name of student: ………………………………………  Student ID: ……………………</w:t>
      </w:r>
    </w:p>
    <w:p w14:paraId="4AD33931" w14:textId="77777777" w:rsidR="00BC51C3" w:rsidRDefault="00BC51C3" w:rsidP="00BC51C3"/>
    <w:p w14:paraId="2445E25F" w14:textId="77777777" w:rsidR="00BC51C3" w:rsidRDefault="00BC51C3" w:rsidP="00BC51C3">
      <w:pPr>
        <w:outlineLvl w:val="0"/>
      </w:pPr>
      <w:r>
        <w:t>Course: ……………………………………… CID No: ……………………………….</w:t>
      </w:r>
    </w:p>
    <w:p w14:paraId="280A1AA0" w14:textId="77777777" w:rsidR="00BC51C3" w:rsidRDefault="00BC51C3" w:rsidP="00BC51C3"/>
    <w:p w14:paraId="26AC23E0" w14:textId="77777777" w:rsidR="00BC51C3" w:rsidRPr="00145546" w:rsidRDefault="00BC51C3" w:rsidP="00BC51C3">
      <w:pPr>
        <w:jc w:val="center"/>
        <w:rPr>
          <w:b/>
          <w:u w:val="single"/>
        </w:rPr>
      </w:pPr>
      <w:r w:rsidRPr="00145546">
        <w:rPr>
          <w:b/>
          <w:u w:val="single"/>
        </w:rPr>
        <w:t xml:space="preserve">DETAILS OF THE DECEASED </w:t>
      </w:r>
    </w:p>
    <w:p w14:paraId="34E9013F" w14:textId="77777777" w:rsidR="00BC51C3" w:rsidRDefault="00BC51C3" w:rsidP="00BC51C3"/>
    <w:p w14:paraId="69E1A28E" w14:textId="77777777" w:rsidR="00BC51C3" w:rsidRDefault="00BC51C3" w:rsidP="00BC51C3">
      <w:r>
        <w:t>Name: …………………………………………. CID No: ………………………………</w:t>
      </w:r>
    </w:p>
    <w:p w14:paraId="1026052B" w14:textId="77777777" w:rsidR="00BC51C3" w:rsidRDefault="00BC51C3" w:rsidP="00BC51C3"/>
    <w:p w14:paraId="1DA10576" w14:textId="77777777" w:rsidR="00BC51C3" w:rsidRDefault="00BC51C3" w:rsidP="00BC51C3"/>
    <w:p w14:paraId="455B343E" w14:textId="77777777" w:rsidR="00BC51C3" w:rsidRDefault="00BC51C3" w:rsidP="00BC51C3">
      <w:pPr>
        <w:outlineLvl w:val="0"/>
      </w:pPr>
      <w:r>
        <w:t>Document/s: Attach a copy of Death Certificate.</w:t>
      </w:r>
    </w:p>
    <w:p w14:paraId="56F00716" w14:textId="77777777" w:rsidR="00BC51C3" w:rsidRDefault="00BC51C3" w:rsidP="00BC51C3">
      <w:r>
        <w:tab/>
      </w:r>
    </w:p>
    <w:p w14:paraId="514CCBA8" w14:textId="77777777" w:rsidR="00BC51C3" w:rsidRPr="002C387B" w:rsidRDefault="00BC51C3" w:rsidP="00BC51C3">
      <w:pPr>
        <w:outlineLvl w:val="0"/>
      </w:pPr>
      <w:r>
        <w:rPr>
          <w:b/>
        </w:rPr>
        <w:t>Total amount of Nu. 2</w:t>
      </w:r>
      <w:r w:rsidRPr="00145546">
        <w:rPr>
          <w:b/>
        </w:rPr>
        <w:t>0000/-</w:t>
      </w:r>
      <w:r>
        <w:t xml:space="preserve"> is granted as </w:t>
      </w:r>
      <w:proofErr w:type="spellStart"/>
      <w:r>
        <w:t>Semso</w:t>
      </w:r>
      <w:proofErr w:type="spellEnd"/>
      <w:r>
        <w:t>.</w:t>
      </w:r>
    </w:p>
    <w:p w14:paraId="0A2DBEC1" w14:textId="77777777" w:rsidR="00BC51C3" w:rsidRDefault="00BC51C3" w:rsidP="00BC51C3"/>
    <w:p w14:paraId="17FBB9F9" w14:textId="77777777" w:rsidR="00BC51C3" w:rsidRDefault="00BC51C3" w:rsidP="00BC51C3"/>
    <w:p w14:paraId="2F1A405A" w14:textId="77777777" w:rsidR="00BC51C3" w:rsidRDefault="00BC51C3" w:rsidP="00BC51C3"/>
    <w:p w14:paraId="1D238DB2" w14:textId="77777777" w:rsidR="00BC51C3" w:rsidRDefault="00BC51C3" w:rsidP="00BC51C3">
      <w:pPr>
        <w:outlineLvl w:val="0"/>
      </w:pPr>
    </w:p>
    <w:p w14:paraId="77FFA6B3" w14:textId="77777777" w:rsidR="00BC51C3" w:rsidRDefault="00BC51C3" w:rsidP="00BC51C3">
      <w:pPr>
        <w:outlineLvl w:val="0"/>
      </w:pPr>
    </w:p>
    <w:p w14:paraId="25AB1458" w14:textId="77777777" w:rsidR="00BC51C3" w:rsidRDefault="00BC51C3" w:rsidP="00BC51C3">
      <w:pPr>
        <w:outlineLvl w:val="0"/>
      </w:pPr>
    </w:p>
    <w:p w14:paraId="2F383C6D" w14:textId="77777777" w:rsidR="00BC51C3" w:rsidRDefault="00BC51C3" w:rsidP="00BC51C3">
      <w:pPr>
        <w:outlineLvl w:val="0"/>
      </w:pPr>
      <w:r>
        <w:t>Received by</w:t>
      </w:r>
    </w:p>
    <w:p w14:paraId="1B72EDE1" w14:textId="77777777" w:rsidR="00BC51C3" w:rsidRDefault="00BC51C3" w:rsidP="00BC51C3">
      <w:r>
        <w:t>Name:</w:t>
      </w:r>
    </w:p>
    <w:p w14:paraId="231C80C5" w14:textId="77777777" w:rsidR="00BC51C3" w:rsidRDefault="00BC51C3" w:rsidP="00BC51C3">
      <w:pPr>
        <w:outlineLvl w:val="0"/>
      </w:pPr>
      <w:r>
        <w:t>Dated Signature</w:t>
      </w:r>
    </w:p>
    <w:p w14:paraId="1784C99B" w14:textId="77777777" w:rsidR="00BC51C3" w:rsidRDefault="00BC51C3" w:rsidP="00BC51C3">
      <w:r>
        <w:t xml:space="preserve">Contact No:  </w:t>
      </w:r>
      <w:r>
        <w:tab/>
      </w:r>
      <w:r>
        <w:tab/>
      </w:r>
      <w:r>
        <w:tab/>
      </w:r>
      <w:r>
        <w:tab/>
        <w:t>Verified by:</w:t>
      </w:r>
    </w:p>
    <w:p w14:paraId="5C36F016" w14:textId="77777777" w:rsidR="00BC51C3" w:rsidRDefault="00BC51C3" w:rsidP="00BC51C3">
      <w:r>
        <w:tab/>
      </w:r>
      <w:r>
        <w:tab/>
      </w:r>
      <w:r>
        <w:tab/>
      </w:r>
      <w:r>
        <w:tab/>
      </w:r>
      <w:r>
        <w:tab/>
        <w:t xml:space="preserve">Coordinating </w:t>
      </w:r>
      <w:proofErr w:type="spellStart"/>
      <w:r>
        <w:t>Councillor</w:t>
      </w:r>
      <w:proofErr w:type="spellEnd"/>
      <w:r>
        <w:tab/>
        <w:t>Approved by:</w:t>
      </w:r>
    </w:p>
    <w:p w14:paraId="42A55F59" w14:textId="77777777" w:rsidR="00BC51C3" w:rsidRPr="0032583A" w:rsidRDefault="00BC51C3" w:rsidP="00BC51C3">
      <w:r>
        <w:tab/>
      </w:r>
      <w:r>
        <w:tab/>
      </w:r>
      <w:r>
        <w:tab/>
      </w:r>
      <w:r>
        <w:tab/>
      </w:r>
      <w:r>
        <w:tab/>
        <w:t>Name and Designation</w:t>
      </w:r>
      <w:r>
        <w:tab/>
        <w:t>Dean Student Affairs</w:t>
      </w:r>
    </w:p>
    <w:p w14:paraId="2285BD70" w14:textId="2035AA89" w:rsidR="00131783" w:rsidRPr="00DA3E00" w:rsidRDefault="00131783" w:rsidP="00DA3E00">
      <w:pPr>
        <w:tabs>
          <w:tab w:val="left" w:pos="3571"/>
        </w:tabs>
      </w:pPr>
    </w:p>
    <w:sectPr w:rsidR="00131783" w:rsidRPr="00DA3E00" w:rsidSect="00B64A5C">
      <w:headerReference w:type="default" r:id="rId7"/>
      <w:footerReference w:type="default" r:id="rId8"/>
      <w:pgSz w:w="12240" w:h="15840"/>
      <w:pgMar w:top="27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C66574" w14:textId="77777777" w:rsidR="00996F5C" w:rsidRDefault="00996F5C" w:rsidP="004A0D01">
      <w:r>
        <w:separator/>
      </w:r>
    </w:p>
  </w:endnote>
  <w:endnote w:type="continuationSeparator" w:id="0">
    <w:p w14:paraId="587CC866" w14:textId="77777777" w:rsidR="00996F5C" w:rsidRDefault="00996F5C" w:rsidP="004A0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 Rg">
    <w:altName w:val="Klavika Rg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9225C" w14:textId="77777777" w:rsidR="00C619CD" w:rsidRDefault="00C619CD">
    <w:pPr>
      <w:pStyle w:val="Footer"/>
    </w:pPr>
  </w:p>
  <w:p w14:paraId="36B80428" w14:textId="77777777" w:rsidR="00C619CD" w:rsidRDefault="00C619CD" w:rsidP="00C679BD">
    <w:pPr>
      <w:tabs>
        <w:tab w:val="left" w:pos="1530"/>
      </w:tabs>
      <w:spacing w:line="360" w:lineRule="auto"/>
      <w:rPr>
        <w:sz w:val="26"/>
      </w:rPr>
    </w:pPr>
    <w:r>
      <w:rPr>
        <w:sz w:val="26"/>
      </w:rPr>
      <w:tab/>
    </w:r>
  </w:p>
  <w:p w14:paraId="4C84391D" w14:textId="25126474" w:rsidR="00C619CD" w:rsidRDefault="00696CC3" w:rsidP="00C679BD">
    <w:pPr>
      <w:jc w:val="center"/>
      <w:rPr>
        <w:color w:val="000000"/>
        <w:sz w:val="20"/>
        <w:szCs w:val="20"/>
      </w:rPr>
    </w:pPr>
    <w:r>
      <w:rPr>
        <w:noProof/>
        <w:color w:val="000000"/>
        <w:sz w:val="36"/>
        <w:szCs w:val="36"/>
        <w:lang w:bidi="dz-BT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08AEACA" wp14:editId="2F067063">
              <wp:simplePos x="0" y="0"/>
              <wp:positionH relativeFrom="column">
                <wp:posOffset>-266700</wp:posOffset>
              </wp:positionH>
              <wp:positionV relativeFrom="paragraph">
                <wp:posOffset>2539</wp:posOffset>
              </wp:positionV>
              <wp:extent cx="6400800" cy="0"/>
              <wp:effectExtent l="0" t="0" r="19050" b="19050"/>
              <wp:wrapNone/>
              <wp:docPr id="3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D237DE8" id="Line 20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pt,.2pt" to="483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4vyEwIAACk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"/>
          </w:pict>
        </mc:Fallback>
      </mc:AlternateContent>
    </w:r>
    <w:r w:rsidR="00C619CD">
      <w:rPr>
        <w:noProof/>
        <w:color w:val="000000"/>
        <w:sz w:val="22"/>
        <w:szCs w:val="22"/>
        <w:lang w:bidi="dz-BT"/>
      </w:rPr>
      <w:drawing>
        <wp:inline distT="0" distB="0" distL="0" distR="0" wp14:anchorId="7C5E2244" wp14:editId="42559792">
          <wp:extent cx="247650" cy="219075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" cy="219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619CD">
      <w:rPr>
        <w:color w:val="000000"/>
        <w:sz w:val="22"/>
        <w:szCs w:val="22"/>
      </w:rPr>
      <w:t xml:space="preserve">:  </w:t>
    </w:r>
    <w:r w:rsidR="00C619CD" w:rsidRPr="00311301">
      <w:rPr>
        <w:color w:val="000000"/>
        <w:sz w:val="20"/>
        <w:szCs w:val="20"/>
      </w:rPr>
      <w:t>05 365391(</w:t>
    </w:r>
    <w:r w:rsidR="00C619CD">
      <w:rPr>
        <w:color w:val="000000"/>
        <w:sz w:val="20"/>
        <w:szCs w:val="20"/>
      </w:rPr>
      <w:t>President</w:t>
    </w:r>
    <w:r w:rsidR="00C619CD" w:rsidRPr="00311301">
      <w:rPr>
        <w:color w:val="000000"/>
        <w:sz w:val="20"/>
        <w:szCs w:val="20"/>
      </w:rPr>
      <w:t>) 365274 (</w:t>
    </w:r>
    <w:proofErr w:type="spellStart"/>
    <w:r w:rsidR="00C619CD" w:rsidRPr="00311301">
      <w:rPr>
        <w:color w:val="000000"/>
        <w:sz w:val="20"/>
        <w:szCs w:val="20"/>
      </w:rPr>
      <w:t>Adm</w:t>
    </w:r>
    <w:proofErr w:type="spellEnd"/>
    <w:r w:rsidR="00C619CD" w:rsidRPr="00311301">
      <w:rPr>
        <w:color w:val="000000"/>
        <w:sz w:val="20"/>
        <w:szCs w:val="20"/>
      </w:rPr>
      <w:t xml:space="preserve">) 365273 (Office) 365363 (Fax) P.O Box No. 329 </w:t>
    </w:r>
  </w:p>
  <w:p w14:paraId="078FEB6D" w14:textId="77777777" w:rsidR="00C619CD" w:rsidRDefault="00C619CD" w:rsidP="00C679BD">
    <w:pPr>
      <w:jc w:val="center"/>
      <w:rPr>
        <w:sz w:val="26"/>
      </w:rPr>
    </w:pPr>
    <w:r w:rsidRPr="00311301">
      <w:rPr>
        <w:color w:val="000000"/>
        <w:sz w:val="20"/>
        <w:szCs w:val="20"/>
      </w:rPr>
      <w:t xml:space="preserve">Visit us at </w:t>
    </w:r>
    <w:hyperlink r:id="rId2" w:history="1">
      <w:r w:rsidRPr="00080601">
        <w:rPr>
          <w:rStyle w:val="Hyperlink"/>
          <w:sz w:val="20"/>
          <w:szCs w:val="20"/>
        </w:rPr>
        <w:t>www.sce.edu.bt</w:t>
      </w:r>
    </w:hyperlink>
  </w:p>
  <w:p w14:paraId="37475890" w14:textId="77777777" w:rsidR="00C619CD" w:rsidRDefault="00C619CD" w:rsidP="00C679BD">
    <w:pPr>
      <w:spacing w:line="360" w:lineRule="auto"/>
      <w:rPr>
        <w:sz w:val="26"/>
      </w:rPr>
    </w:pPr>
  </w:p>
  <w:p w14:paraId="471D6D58" w14:textId="77777777" w:rsidR="00C619CD" w:rsidRDefault="00C619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89CD5B" w14:textId="77777777" w:rsidR="00996F5C" w:rsidRDefault="00996F5C" w:rsidP="004A0D01">
      <w:r>
        <w:separator/>
      </w:r>
    </w:p>
  </w:footnote>
  <w:footnote w:type="continuationSeparator" w:id="0">
    <w:p w14:paraId="25A9F451" w14:textId="77777777" w:rsidR="00996F5C" w:rsidRDefault="00996F5C" w:rsidP="004A0D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D47F02" w14:textId="598E6015" w:rsidR="007C3A85" w:rsidRDefault="00704BBE">
    <w:pPr>
      <w:pStyle w:val="Header"/>
    </w:pPr>
    <w:r w:rsidRPr="00704BBE">
      <w:rPr>
        <w:noProof/>
        <w:lang w:bidi="dz-BT"/>
      </w:rPr>
      <w:drawing>
        <wp:inline distT="0" distB="0" distL="0" distR="0" wp14:anchorId="58E3B382" wp14:editId="0EAB37F5">
          <wp:extent cx="5943600" cy="1320165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320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09B7"/>
    <w:multiLevelType w:val="multilevel"/>
    <w:tmpl w:val="1A9652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016E185D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13AF7"/>
    <w:multiLevelType w:val="hybridMultilevel"/>
    <w:tmpl w:val="B94C0D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82767"/>
    <w:multiLevelType w:val="hybridMultilevel"/>
    <w:tmpl w:val="9C46D4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B7598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300C5"/>
    <w:multiLevelType w:val="hybridMultilevel"/>
    <w:tmpl w:val="41C49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70005"/>
    <w:multiLevelType w:val="hybridMultilevel"/>
    <w:tmpl w:val="780009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2812D6"/>
    <w:multiLevelType w:val="hybridMultilevel"/>
    <w:tmpl w:val="A0AC8F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C594E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8C37EB"/>
    <w:multiLevelType w:val="hybridMultilevel"/>
    <w:tmpl w:val="81925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76450"/>
    <w:multiLevelType w:val="hybridMultilevel"/>
    <w:tmpl w:val="1A80FC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17666"/>
    <w:multiLevelType w:val="hybridMultilevel"/>
    <w:tmpl w:val="0B3AF6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9502D"/>
    <w:multiLevelType w:val="hybridMultilevel"/>
    <w:tmpl w:val="81064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72DCC"/>
    <w:multiLevelType w:val="hybridMultilevel"/>
    <w:tmpl w:val="7D28C6C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701AC"/>
    <w:multiLevelType w:val="hybridMultilevel"/>
    <w:tmpl w:val="A782C9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E5CF2"/>
    <w:multiLevelType w:val="hybridMultilevel"/>
    <w:tmpl w:val="51A6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7013D"/>
    <w:multiLevelType w:val="hybridMultilevel"/>
    <w:tmpl w:val="6FAEF4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CB54AC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163A3"/>
    <w:multiLevelType w:val="hybridMultilevel"/>
    <w:tmpl w:val="72BADC86"/>
    <w:lvl w:ilvl="0" w:tplc="B3BCB63A">
      <w:start w:val="1"/>
      <w:numFmt w:val="bullet"/>
      <w:lvlText w:val="-"/>
      <w:lvlJc w:val="left"/>
      <w:pPr>
        <w:ind w:left="27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0" w:hanging="360"/>
      </w:pPr>
      <w:rPr>
        <w:rFonts w:ascii="Wingdings" w:hAnsi="Wingdings" w:hint="default"/>
      </w:rPr>
    </w:lvl>
  </w:abstractNum>
  <w:abstractNum w:abstractNumId="19" w15:restartNumberingAfterBreak="0">
    <w:nsid w:val="68042969"/>
    <w:multiLevelType w:val="hybridMultilevel"/>
    <w:tmpl w:val="25A80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B66E18"/>
    <w:multiLevelType w:val="hybridMultilevel"/>
    <w:tmpl w:val="ACD4ED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22E39"/>
    <w:multiLevelType w:val="hybridMultilevel"/>
    <w:tmpl w:val="7F8CB81C"/>
    <w:lvl w:ilvl="0" w:tplc="2A2C2D5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D5968"/>
    <w:multiLevelType w:val="hybridMultilevel"/>
    <w:tmpl w:val="7FAC6B50"/>
    <w:lvl w:ilvl="0" w:tplc="BB645EE8">
      <w:start w:val="1"/>
      <w:numFmt w:val="lowerRoman"/>
      <w:lvlText w:val="%1."/>
      <w:lvlJc w:val="left"/>
      <w:pPr>
        <w:ind w:left="1080" w:hanging="72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195C2F"/>
    <w:multiLevelType w:val="hybridMultilevel"/>
    <w:tmpl w:val="626C42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FB7632"/>
    <w:multiLevelType w:val="hybridMultilevel"/>
    <w:tmpl w:val="62664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24"/>
  </w:num>
  <w:num w:numId="4">
    <w:abstractNumId w:val="14"/>
  </w:num>
  <w:num w:numId="5">
    <w:abstractNumId w:val="6"/>
  </w:num>
  <w:num w:numId="6">
    <w:abstractNumId w:val="12"/>
  </w:num>
  <w:num w:numId="7">
    <w:abstractNumId w:val="9"/>
  </w:num>
  <w:num w:numId="8">
    <w:abstractNumId w:val="19"/>
  </w:num>
  <w:num w:numId="9">
    <w:abstractNumId w:val="15"/>
  </w:num>
  <w:num w:numId="10">
    <w:abstractNumId w:val="21"/>
  </w:num>
  <w:num w:numId="11">
    <w:abstractNumId w:val="17"/>
  </w:num>
  <w:num w:numId="12">
    <w:abstractNumId w:val="8"/>
  </w:num>
  <w:num w:numId="13">
    <w:abstractNumId w:val="23"/>
  </w:num>
  <w:num w:numId="14">
    <w:abstractNumId w:val="16"/>
  </w:num>
  <w:num w:numId="15">
    <w:abstractNumId w:val="5"/>
  </w:num>
  <w:num w:numId="16">
    <w:abstractNumId w:val="10"/>
  </w:num>
  <w:num w:numId="17">
    <w:abstractNumId w:val="20"/>
  </w:num>
  <w:num w:numId="18">
    <w:abstractNumId w:val="11"/>
  </w:num>
  <w:num w:numId="19">
    <w:abstractNumId w:val="7"/>
  </w:num>
  <w:num w:numId="20">
    <w:abstractNumId w:val="13"/>
  </w:num>
  <w:num w:numId="21">
    <w:abstractNumId w:val="0"/>
  </w:num>
  <w:num w:numId="22">
    <w:abstractNumId w:val="18"/>
  </w:num>
  <w:num w:numId="23">
    <w:abstractNumId w:val="4"/>
  </w:num>
  <w:num w:numId="24">
    <w:abstractNumId w:val="1"/>
  </w:num>
  <w:num w:numId="25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a0NDIzMjI2NbdU0lEKTi0uzszPAykwrAUAHldvJywAAAA="/>
  </w:docVars>
  <w:rsids>
    <w:rsidRoot w:val="00C27168"/>
    <w:rsid w:val="00003AD9"/>
    <w:rsid w:val="000077B6"/>
    <w:rsid w:val="0001043D"/>
    <w:rsid w:val="0001203C"/>
    <w:rsid w:val="00016904"/>
    <w:rsid w:val="000174D8"/>
    <w:rsid w:val="00020571"/>
    <w:rsid w:val="00023DC2"/>
    <w:rsid w:val="00025ED2"/>
    <w:rsid w:val="00026FAD"/>
    <w:rsid w:val="000314D7"/>
    <w:rsid w:val="00036EE9"/>
    <w:rsid w:val="000378BA"/>
    <w:rsid w:val="00043635"/>
    <w:rsid w:val="0004774C"/>
    <w:rsid w:val="00047EE7"/>
    <w:rsid w:val="0005206E"/>
    <w:rsid w:val="00052BAD"/>
    <w:rsid w:val="00054870"/>
    <w:rsid w:val="00060077"/>
    <w:rsid w:val="00060811"/>
    <w:rsid w:val="0006713C"/>
    <w:rsid w:val="00080F18"/>
    <w:rsid w:val="000918C5"/>
    <w:rsid w:val="00093D0F"/>
    <w:rsid w:val="0009467A"/>
    <w:rsid w:val="0009602A"/>
    <w:rsid w:val="00096636"/>
    <w:rsid w:val="00097392"/>
    <w:rsid w:val="000A0A10"/>
    <w:rsid w:val="000A0D86"/>
    <w:rsid w:val="000A58FC"/>
    <w:rsid w:val="000A6E9B"/>
    <w:rsid w:val="000B2A1C"/>
    <w:rsid w:val="000B6151"/>
    <w:rsid w:val="000B76B6"/>
    <w:rsid w:val="000C2A7C"/>
    <w:rsid w:val="000C6286"/>
    <w:rsid w:val="000D1CB2"/>
    <w:rsid w:val="000D32AB"/>
    <w:rsid w:val="000D5A95"/>
    <w:rsid w:val="000E0313"/>
    <w:rsid w:val="000E3218"/>
    <w:rsid w:val="000E62AE"/>
    <w:rsid w:val="000F0564"/>
    <w:rsid w:val="000F54B7"/>
    <w:rsid w:val="000F5E8C"/>
    <w:rsid w:val="00101316"/>
    <w:rsid w:val="00101DA7"/>
    <w:rsid w:val="00103E61"/>
    <w:rsid w:val="0011104E"/>
    <w:rsid w:val="00112806"/>
    <w:rsid w:val="0011435D"/>
    <w:rsid w:val="001200FF"/>
    <w:rsid w:val="001213C0"/>
    <w:rsid w:val="00122E0C"/>
    <w:rsid w:val="00122EF1"/>
    <w:rsid w:val="00124045"/>
    <w:rsid w:val="00131783"/>
    <w:rsid w:val="00131D80"/>
    <w:rsid w:val="0013446A"/>
    <w:rsid w:val="00142439"/>
    <w:rsid w:val="0014403A"/>
    <w:rsid w:val="001543DF"/>
    <w:rsid w:val="0015527A"/>
    <w:rsid w:val="001555A9"/>
    <w:rsid w:val="0016173D"/>
    <w:rsid w:val="00162CCC"/>
    <w:rsid w:val="0016512D"/>
    <w:rsid w:val="001664B2"/>
    <w:rsid w:val="00167BDE"/>
    <w:rsid w:val="00177063"/>
    <w:rsid w:val="00183221"/>
    <w:rsid w:val="00185EDC"/>
    <w:rsid w:val="00186B87"/>
    <w:rsid w:val="00194E36"/>
    <w:rsid w:val="001967B4"/>
    <w:rsid w:val="00197294"/>
    <w:rsid w:val="001A1B10"/>
    <w:rsid w:val="001A46D5"/>
    <w:rsid w:val="001A637D"/>
    <w:rsid w:val="001A6F8B"/>
    <w:rsid w:val="001B09D8"/>
    <w:rsid w:val="001B3861"/>
    <w:rsid w:val="001B4EF5"/>
    <w:rsid w:val="001B62E1"/>
    <w:rsid w:val="001C49A5"/>
    <w:rsid w:val="001C543D"/>
    <w:rsid w:val="001C647F"/>
    <w:rsid w:val="001D5DD4"/>
    <w:rsid w:val="001D617D"/>
    <w:rsid w:val="001E2A9D"/>
    <w:rsid w:val="001E2C18"/>
    <w:rsid w:val="001E7B7B"/>
    <w:rsid w:val="001F54DB"/>
    <w:rsid w:val="001F5B33"/>
    <w:rsid w:val="00201789"/>
    <w:rsid w:val="002025F3"/>
    <w:rsid w:val="00203833"/>
    <w:rsid w:val="002046D7"/>
    <w:rsid w:val="002055C6"/>
    <w:rsid w:val="002075C3"/>
    <w:rsid w:val="0020796E"/>
    <w:rsid w:val="0021430B"/>
    <w:rsid w:val="00214778"/>
    <w:rsid w:val="00222DFF"/>
    <w:rsid w:val="00225A51"/>
    <w:rsid w:val="00226F3A"/>
    <w:rsid w:val="00227E84"/>
    <w:rsid w:val="0023198A"/>
    <w:rsid w:val="0024009B"/>
    <w:rsid w:val="00240B96"/>
    <w:rsid w:val="00240D37"/>
    <w:rsid w:val="00242009"/>
    <w:rsid w:val="0024217E"/>
    <w:rsid w:val="002469EA"/>
    <w:rsid w:val="002508B1"/>
    <w:rsid w:val="00253E84"/>
    <w:rsid w:val="002641C2"/>
    <w:rsid w:val="00265153"/>
    <w:rsid w:val="0026576A"/>
    <w:rsid w:val="0026644D"/>
    <w:rsid w:val="0027139D"/>
    <w:rsid w:val="002720FE"/>
    <w:rsid w:val="00272225"/>
    <w:rsid w:val="00275C50"/>
    <w:rsid w:val="00277555"/>
    <w:rsid w:val="00277DD3"/>
    <w:rsid w:val="00286372"/>
    <w:rsid w:val="002873B9"/>
    <w:rsid w:val="002934FF"/>
    <w:rsid w:val="00295523"/>
    <w:rsid w:val="002971C9"/>
    <w:rsid w:val="002A3285"/>
    <w:rsid w:val="002A6435"/>
    <w:rsid w:val="002B23DA"/>
    <w:rsid w:val="002B67F6"/>
    <w:rsid w:val="002C0137"/>
    <w:rsid w:val="002C0D79"/>
    <w:rsid w:val="002C3E15"/>
    <w:rsid w:val="002C4583"/>
    <w:rsid w:val="002C5E75"/>
    <w:rsid w:val="002E3300"/>
    <w:rsid w:val="002E7663"/>
    <w:rsid w:val="002F5703"/>
    <w:rsid w:val="00300C94"/>
    <w:rsid w:val="00301E09"/>
    <w:rsid w:val="003059D6"/>
    <w:rsid w:val="00306B7F"/>
    <w:rsid w:val="003074F6"/>
    <w:rsid w:val="003079C5"/>
    <w:rsid w:val="00307E05"/>
    <w:rsid w:val="0031320B"/>
    <w:rsid w:val="0031344D"/>
    <w:rsid w:val="00313BDD"/>
    <w:rsid w:val="00315BFC"/>
    <w:rsid w:val="00317A41"/>
    <w:rsid w:val="0032272D"/>
    <w:rsid w:val="00327A02"/>
    <w:rsid w:val="00330D50"/>
    <w:rsid w:val="00330ED2"/>
    <w:rsid w:val="00335814"/>
    <w:rsid w:val="003403D1"/>
    <w:rsid w:val="00340628"/>
    <w:rsid w:val="003408DB"/>
    <w:rsid w:val="00341185"/>
    <w:rsid w:val="003429CD"/>
    <w:rsid w:val="003471F4"/>
    <w:rsid w:val="00347A47"/>
    <w:rsid w:val="00352ACB"/>
    <w:rsid w:val="00352CDA"/>
    <w:rsid w:val="00354343"/>
    <w:rsid w:val="00355BD8"/>
    <w:rsid w:val="0036370D"/>
    <w:rsid w:val="0036648E"/>
    <w:rsid w:val="00373BDC"/>
    <w:rsid w:val="00374D42"/>
    <w:rsid w:val="0038021A"/>
    <w:rsid w:val="00382ECC"/>
    <w:rsid w:val="00384663"/>
    <w:rsid w:val="003862B6"/>
    <w:rsid w:val="00386683"/>
    <w:rsid w:val="003946BA"/>
    <w:rsid w:val="00394DB2"/>
    <w:rsid w:val="003A3E8D"/>
    <w:rsid w:val="003A41A4"/>
    <w:rsid w:val="003A46F0"/>
    <w:rsid w:val="003A54C7"/>
    <w:rsid w:val="003B086B"/>
    <w:rsid w:val="003B4C73"/>
    <w:rsid w:val="003B51C1"/>
    <w:rsid w:val="003B7E90"/>
    <w:rsid w:val="003C029F"/>
    <w:rsid w:val="003C03CC"/>
    <w:rsid w:val="003C2B7D"/>
    <w:rsid w:val="003C6CA9"/>
    <w:rsid w:val="003C7793"/>
    <w:rsid w:val="003E0E59"/>
    <w:rsid w:val="003E2C7C"/>
    <w:rsid w:val="003E69CA"/>
    <w:rsid w:val="003E72A9"/>
    <w:rsid w:val="003F16B0"/>
    <w:rsid w:val="003F393A"/>
    <w:rsid w:val="003F3DAF"/>
    <w:rsid w:val="003F4867"/>
    <w:rsid w:val="00407464"/>
    <w:rsid w:val="00407751"/>
    <w:rsid w:val="004102F2"/>
    <w:rsid w:val="004127E9"/>
    <w:rsid w:val="0041594E"/>
    <w:rsid w:val="004163C2"/>
    <w:rsid w:val="00420B8E"/>
    <w:rsid w:val="004222CA"/>
    <w:rsid w:val="00424ED4"/>
    <w:rsid w:val="00426300"/>
    <w:rsid w:val="00426B29"/>
    <w:rsid w:val="00431733"/>
    <w:rsid w:val="00436899"/>
    <w:rsid w:val="004379E1"/>
    <w:rsid w:val="00440262"/>
    <w:rsid w:val="004422A1"/>
    <w:rsid w:val="004426F6"/>
    <w:rsid w:val="0044422B"/>
    <w:rsid w:val="0044521A"/>
    <w:rsid w:val="00454546"/>
    <w:rsid w:val="00455402"/>
    <w:rsid w:val="00455A07"/>
    <w:rsid w:val="00455E00"/>
    <w:rsid w:val="0046105F"/>
    <w:rsid w:val="0046297E"/>
    <w:rsid w:val="004702D9"/>
    <w:rsid w:val="004705E8"/>
    <w:rsid w:val="0047343E"/>
    <w:rsid w:val="00474D0E"/>
    <w:rsid w:val="00475B91"/>
    <w:rsid w:val="00476559"/>
    <w:rsid w:val="00477FEC"/>
    <w:rsid w:val="00481AE8"/>
    <w:rsid w:val="00482E2C"/>
    <w:rsid w:val="00487989"/>
    <w:rsid w:val="00487AED"/>
    <w:rsid w:val="00487D48"/>
    <w:rsid w:val="004901F1"/>
    <w:rsid w:val="004A0013"/>
    <w:rsid w:val="004A0D01"/>
    <w:rsid w:val="004B0188"/>
    <w:rsid w:val="004B10E0"/>
    <w:rsid w:val="004B5394"/>
    <w:rsid w:val="004B553C"/>
    <w:rsid w:val="004B62C7"/>
    <w:rsid w:val="004C001A"/>
    <w:rsid w:val="004C1AA9"/>
    <w:rsid w:val="004C38DE"/>
    <w:rsid w:val="004C403E"/>
    <w:rsid w:val="004C4489"/>
    <w:rsid w:val="004C4950"/>
    <w:rsid w:val="004C7B05"/>
    <w:rsid w:val="004D0283"/>
    <w:rsid w:val="004D5412"/>
    <w:rsid w:val="004E254C"/>
    <w:rsid w:val="004E77B0"/>
    <w:rsid w:val="004F00E7"/>
    <w:rsid w:val="004F2CA4"/>
    <w:rsid w:val="004F2EFB"/>
    <w:rsid w:val="004F39F9"/>
    <w:rsid w:val="004F74C0"/>
    <w:rsid w:val="00503598"/>
    <w:rsid w:val="005038C0"/>
    <w:rsid w:val="00505459"/>
    <w:rsid w:val="00505F54"/>
    <w:rsid w:val="00510E6C"/>
    <w:rsid w:val="00511901"/>
    <w:rsid w:val="00512D9A"/>
    <w:rsid w:val="005145CC"/>
    <w:rsid w:val="00517E93"/>
    <w:rsid w:val="00522E02"/>
    <w:rsid w:val="00531F3E"/>
    <w:rsid w:val="00532732"/>
    <w:rsid w:val="0053689F"/>
    <w:rsid w:val="00541328"/>
    <w:rsid w:val="00546A29"/>
    <w:rsid w:val="00546D68"/>
    <w:rsid w:val="00547B97"/>
    <w:rsid w:val="0055188E"/>
    <w:rsid w:val="005569A1"/>
    <w:rsid w:val="00557C37"/>
    <w:rsid w:val="005613B9"/>
    <w:rsid w:val="005614BC"/>
    <w:rsid w:val="00563E4E"/>
    <w:rsid w:val="005704A6"/>
    <w:rsid w:val="00570703"/>
    <w:rsid w:val="00571232"/>
    <w:rsid w:val="00571AB9"/>
    <w:rsid w:val="0057564E"/>
    <w:rsid w:val="00575A11"/>
    <w:rsid w:val="00580A93"/>
    <w:rsid w:val="00581569"/>
    <w:rsid w:val="0058215E"/>
    <w:rsid w:val="005825B4"/>
    <w:rsid w:val="00582AAA"/>
    <w:rsid w:val="00582B2A"/>
    <w:rsid w:val="00582C85"/>
    <w:rsid w:val="00584A02"/>
    <w:rsid w:val="00584D70"/>
    <w:rsid w:val="00586D16"/>
    <w:rsid w:val="00590C5B"/>
    <w:rsid w:val="005942C6"/>
    <w:rsid w:val="00594D22"/>
    <w:rsid w:val="005A01CA"/>
    <w:rsid w:val="005A6BD9"/>
    <w:rsid w:val="005A7064"/>
    <w:rsid w:val="005B2C63"/>
    <w:rsid w:val="005B3B65"/>
    <w:rsid w:val="005B3BB9"/>
    <w:rsid w:val="005B3F4E"/>
    <w:rsid w:val="005B75B2"/>
    <w:rsid w:val="005C3336"/>
    <w:rsid w:val="005D2743"/>
    <w:rsid w:val="005D33F5"/>
    <w:rsid w:val="005E1DCA"/>
    <w:rsid w:val="005E59EC"/>
    <w:rsid w:val="005F3AAD"/>
    <w:rsid w:val="005F49DB"/>
    <w:rsid w:val="005F4D58"/>
    <w:rsid w:val="005F506A"/>
    <w:rsid w:val="00600B91"/>
    <w:rsid w:val="00601A35"/>
    <w:rsid w:val="006066A8"/>
    <w:rsid w:val="006071E4"/>
    <w:rsid w:val="00607938"/>
    <w:rsid w:val="00610DAE"/>
    <w:rsid w:val="00611979"/>
    <w:rsid w:val="00611C89"/>
    <w:rsid w:val="006133B6"/>
    <w:rsid w:val="00613EFF"/>
    <w:rsid w:val="0063018A"/>
    <w:rsid w:val="006307F1"/>
    <w:rsid w:val="006312F0"/>
    <w:rsid w:val="00632243"/>
    <w:rsid w:val="00640C77"/>
    <w:rsid w:val="006415E3"/>
    <w:rsid w:val="006506EA"/>
    <w:rsid w:val="00652113"/>
    <w:rsid w:val="006546F7"/>
    <w:rsid w:val="00662766"/>
    <w:rsid w:val="00663CC0"/>
    <w:rsid w:val="00671E73"/>
    <w:rsid w:val="00676626"/>
    <w:rsid w:val="006771A9"/>
    <w:rsid w:val="00687658"/>
    <w:rsid w:val="0069144B"/>
    <w:rsid w:val="00693012"/>
    <w:rsid w:val="006947BF"/>
    <w:rsid w:val="00696CC3"/>
    <w:rsid w:val="006A0A88"/>
    <w:rsid w:val="006A110A"/>
    <w:rsid w:val="006A50A8"/>
    <w:rsid w:val="006A5944"/>
    <w:rsid w:val="006B3D94"/>
    <w:rsid w:val="006B5759"/>
    <w:rsid w:val="006B70A3"/>
    <w:rsid w:val="006B7128"/>
    <w:rsid w:val="006B7710"/>
    <w:rsid w:val="006B7947"/>
    <w:rsid w:val="006C11DA"/>
    <w:rsid w:val="006C707C"/>
    <w:rsid w:val="006D0A14"/>
    <w:rsid w:val="006D2B3E"/>
    <w:rsid w:val="006D2F5E"/>
    <w:rsid w:val="006D4D2B"/>
    <w:rsid w:val="006D68FB"/>
    <w:rsid w:val="006D769D"/>
    <w:rsid w:val="006E22BB"/>
    <w:rsid w:val="006E2C1F"/>
    <w:rsid w:val="006E377F"/>
    <w:rsid w:val="006E4F5E"/>
    <w:rsid w:val="006E53B1"/>
    <w:rsid w:val="006E5EFD"/>
    <w:rsid w:val="006E70E7"/>
    <w:rsid w:val="006E7D55"/>
    <w:rsid w:val="006F4953"/>
    <w:rsid w:val="00704BBE"/>
    <w:rsid w:val="00704FCA"/>
    <w:rsid w:val="007070B8"/>
    <w:rsid w:val="0070795A"/>
    <w:rsid w:val="007154EE"/>
    <w:rsid w:val="00715548"/>
    <w:rsid w:val="007163C7"/>
    <w:rsid w:val="007177D6"/>
    <w:rsid w:val="00717BB7"/>
    <w:rsid w:val="00720645"/>
    <w:rsid w:val="007223B4"/>
    <w:rsid w:val="007234D3"/>
    <w:rsid w:val="00724201"/>
    <w:rsid w:val="00727648"/>
    <w:rsid w:val="007302A2"/>
    <w:rsid w:val="0073349A"/>
    <w:rsid w:val="00736C27"/>
    <w:rsid w:val="0073795E"/>
    <w:rsid w:val="007435E8"/>
    <w:rsid w:val="007476B8"/>
    <w:rsid w:val="0074774B"/>
    <w:rsid w:val="00751723"/>
    <w:rsid w:val="007523F7"/>
    <w:rsid w:val="00753530"/>
    <w:rsid w:val="00757CA0"/>
    <w:rsid w:val="00761CC4"/>
    <w:rsid w:val="007631D5"/>
    <w:rsid w:val="00765765"/>
    <w:rsid w:val="00765792"/>
    <w:rsid w:val="00771776"/>
    <w:rsid w:val="00773463"/>
    <w:rsid w:val="00773C51"/>
    <w:rsid w:val="00775009"/>
    <w:rsid w:val="00777CC9"/>
    <w:rsid w:val="0078358C"/>
    <w:rsid w:val="00791DED"/>
    <w:rsid w:val="0079323F"/>
    <w:rsid w:val="0079420D"/>
    <w:rsid w:val="00795A6C"/>
    <w:rsid w:val="00795B7E"/>
    <w:rsid w:val="007A1BC3"/>
    <w:rsid w:val="007A24D7"/>
    <w:rsid w:val="007A3623"/>
    <w:rsid w:val="007A4A4C"/>
    <w:rsid w:val="007A54F5"/>
    <w:rsid w:val="007A5B16"/>
    <w:rsid w:val="007B35F2"/>
    <w:rsid w:val="007C3A85"/>
    <w:rsid w:val="007C4232"/>
    <w:rsid w:val="007C7974"/>
    <w:rsid w:val="007D1F21"/>
    <w:rsid w:val="007D3553"/>
    <w:rsid w:val="007D3B4D"/>
    <w:rsid w:val="007D3BEF"/>
    <w:rsid w:val="007D41F9"/>
    <w:rsid w:val="007D47C4"/>
    <w:rsid w:val="007D7527"/>
    <w:rsid w:val="007E3264"/>
    <w:rsid w:val="007F0F46"/>
    <w:rsid w:val="007F1779"/>
    <w:rsid w:val="007F1A75"/>
    <w:rsid w:val="007F2FAD"/>
    <w:rsid w:val="007F4584"/>
    <w:rsid w:val="007F4DE7"/>
    <w:rsid w:val="007F7BF5"/>
    <w:rsid w:val="008020B2"/>
    <w:rsid w:val="008034ED"/>
    <w:rsid w:val="00810774"/>
    <w:rsid w:val="00810B34"/>
    <w:rsid w:val="0081134A"/>
    <w:rsid w:val="00811485"/>
    <w:rsid w:val="008117EC"/>
    <w:rsid w:val="008155C7"/>
    <w:rsid w:val="00820ADB"/>
    <w:rsid w:val="008230E4"/>
    <w:rsid w:val="0082482D"/>
    <w:rsid w:val="00844020"/>
    <w:rsid w:val="008442CC"/>
    <w:rsid w:val="0084669B"/>
    <w:rsid w:val="008513D9"/>
    <w:rsid w:val="00856E03"/>
    <w:rsid w:val="00857F34"/>
    <w:rsid w:val="00860B7B"/>
    <w:rsid w:val="0086217F"/>
    <w:rsid w:val="0086412E"/>
    <w:rsid w:val="0086567B"/>
    <w:rsid w:val="00865EC4"/>
    <w:rsid w:val="00866496"/>
    <w:rsid w:val="00866FF0"/>
    <w:rsid w:val="008676BA"/>
    <w:rsid w:val="0087063C"/>
    <w:rsid w:val="00870C78"/>
    <w:rsid w:val="00870FB1"/>
    <w:rsid w:val="00873A30"/>
    <w:rsid w:val="00875252"/>
    <w:rsid w:val="00875402"/>
    <w:rsid w:val="0088671B"/>
    <w:rsid w:val="00887C10"/>
    <w:rsid w:val="0089119A"/>
    <w:rsid w:val="008914F2"/>
    <w:rsid w:val="00893991"/>
    <w:rsid w:val="0089498B"/>
    <w:rsid w:val="00894C09"/>
    <w:rsid w:val="008A1BA8"/>
    <w:rsid w:val="008A1E9F"/>
    <w:rsid w:val="008A457B"/>
    <w:rsid w:val="008A5333"/>
    <w:rsid w:val="008A65B9"/>
    <w:rsid w:val="008B0945"/>
    <w:rsid w:val="008B14C3"/>
    <w:rsid w:val="008B2185"/>
    <w:rsid w:val="008B43AA"/>
    <w:rsid w:val="008B46FB"/>
    <w:rsid w:val="008B57FE"/>
    <w:rsid w:val="008B6C48"/>
    <w:rsid w:val="008B7C61"/>
    <w:rsid w:val="008C06BC"/>
    <w:rsid w:val="008C521F"/>
    <w:rsid w:val="008C5BA9"/>
    <w:rsid w:val="008D1A58"/>
    <w:rsid w:val="008D2FFC"/>
    <w:rsid w:val="008D46D4"/>
    <w:rsid w:val="008D4749"/>
    <w:rsid w:val="008D5E51"/>
    <w:rsid w:val="008E1E9B"/>
    <w:rsid w:val="008F3279"/>
    <w:rsid w:val="008F3355"/>
    <w:rsid w:val="009009C5"/>
    <w:rsid w:val="00901F31"/>
    <w:rsid w:val="0090418D"/>
    <w:rsid w:val="00904801"/>
    <w:rsid w:val="00910BAB"/>
    <w:rsid w:val="0091361D"/>
    <w:rsid w:val="009163D9"/>
    <w:rsid w:val="00920947"/>
    <w:rsid w:val="00923E30"/>
    <w:rsid w:val="00923E93"/>
    <w:rsid w:val="009262DF"/>
    <w:rsid w:val="009302DF"/>
    <w:rsid w:val="00931131"/>
    <w:rsid w:val="00931805"/>
    <w:rsid w:val="0093237B"/>
    <w:rsid w:val="00933D0A"/>
    <w:rsid w:val="00937007"/>
    <w:rsid w:val="00940086"/>
    <w:rsid w:val="00941E0C"/>
    <w:rsid w:val="0094263A"/>
    <w:rsid w:val="009439C5"/>
    <w:rsid w:val="00943A2D"/>
    <w:rsid w:val="00952C1E"/>
    <w:rsid w:val="00963569"/>
    <w:rsid w:val="00965FCE"/>
    <w:rsid w:val="0097111F"/>
    <w:rsid w:val="009715FF"/>
    <w:rsid w:val="009740C7"/>
    <w:rsid w:val="00974941"/>
    <w:rsid w:val="00982999"/>
    <w:rsid w:val="009961E9"/>
    <w:rsid w:val="00996F5C"/>
    <w:rsid w:val="0099726A"/>
    <w:rsid w:val="009B2396"/>
    <w:rsid w:val="009B3DBC"/>
    <w:rsid w:val="009B3EC3"/>
    <w:rsid w:val="009B410C"/>
    <w:rsid w:val="009B4898"/>
    <w:rsid w:val="009B49F4"/>
    <w:rsid w:val="009D04E9"/>
    <w:rsid w:val="009D2378"/>
    <w:rsid w:val="009D7C17"/>
    <w:rsid w:val="009E3C61"/>
    <w:rsid w:val="009E417D"/>
    <w:rsid w:val="009E49F0"/>
    <w:rsid w:val="009E4B9F"/>
    <w:rsid w:val="009E5581"/>
    <w:rsid w:val="009F0E92"/>
    <w:rsid w:val="009F520F"/>
    <w:rsid w:val="009F636A"/>
    <w:rsid w:val="009F6FD8"/>
    <w:rsid w:val="009F766E"/>
    <w:rsid w:val="009F7FEA"/>
    <w:rsid w:val="00A016AE"/>
    <w:rsid w:val="00A03906"/>
    <w:rsid w:val="00A041C4"/>
    <w:rsid w:val="00A04E77"/>
    <w:rsid w:val="00A07519"/>
    <w:rsid w:val="00A12595"/>
    <w:rsid w:val="00A23770"/>
    <w:rsid w:val="00A24D27"/>
    <w:rsid w:val="00A270D2"/>
    <w:rsid w:val="00A27D45"/>
    <w:rsid w:val="00A33F96"/>
    <w:rsid w:val="00A3420F"/>
    <w:rsid w:val="00A345B8"/>
    <w:rsid w:val="00A347D4"/>
    <w:rsid w:val="00A34B65"/>
    <w:rsid w:val="00A376A6"/>
    <w:rsid w:val="00A377A5"/>
    <w:rsid w:val="00A40909"/>
    <w:rsid w:val="00A4182B"/>
    <w:rsid w:val="00A423F1"/>
    <w:rsid w:val="00A43076"/>
    <w:rsid w:val="00A50566"/>
    <w:rsid w:val="00A506A2"/>
    <w:rsid w:val="00A51D55"/>
    <w:rsid w:val="00A51F8F"/>
    <w:rsid w:val="00A54EE8"/>
    <w:rsid w:val="00A559A2"/>
    <w:rsid w:val="00A57296"/>
    <w:rsid w:val="00A61B4B"/>
    <w:rsid w:val="00A6355E"/>
    <w:rsid w:val="00A652B4"/>
    <w:rsid w:val="00A66757"/>
    <w:rsid w:val="00A66EBD"/>
    <w:rsid w:val="00A73B03"/>
    <w:rsid w:val="00A8416B"/>
    <w:rsid w:val="00A973DA"/>
    <w:rsid w:val="00AA10B9"/>
    <w:rsid w:val="00AA4AE3"/>
    <w:rsid w:val="00AA52A5"/>
    <w:rsid w:val="00AA57F5"/>
    <w:rsid w:val="00AA5A47"/>
    <w:rsid w:val="00AA7E8D"/>
    <w:rsid w:val="00AB05C0"/>
    <w:rsid w:val="00AB4730"/>
    <w:rsid w:val="00AB6DF0"/>
    <w:rsid w:val="00AC029E"/>
    <w:rsid w:val="00AC0E43"/>
    <w:rsid w:val="00AC115A"/>
    <w:rsid w:val="00AC426C"/>
    <w:rsid w:val="00AD1BA6"/>
    <w:rsid w:val="00AD3C2D"/>
    <w:rsid w:val="00AD4136"/>
    <w:rsid w:val="00AD7FD2"/>
    <w:rsid w:val="00AE046A"/>
    <w:rsid w:val="00AE1FEC"/>
    <w:rsid w:val="00AE6EDF"/>
    <w:rsid w:val="00AE731A"/>
    <w:rsid w:val="00AF21C4"/>
    <w:rsid w:val="00B00009"/>
    <w:rsid w:val="00B01AC3"/>
    <w:rsid w:val="00B04A20"/>
    <w:rsid w:val="00B10EFD"/>
    <w:rsid w:val="00B12808"/>
    <w:rsid w:val="00B12E80"/>
    <w:rsid w:val="00B1625B"/>
    <w:rsid w:val="00B201A9"/>
    <w:rsid w:val="00B31367"/>
    <w:rsid w:val="00B3618A"/>
    <w:rsid w:val="00B37CAC"/>
    <w:rsid w:val="00B4586B"/>
    <w:rsid w:val="00B4610C"/>
    <w:rsid w:val="00B46243"/>
    <w:rsid w:val="00B47AFC"/>
    <w:rsid w:val="00B5290B"/>
    <w:rsid w:val="00B54BF7"/>
    <w:rsid w:val="00B64A5C"/>
    <w:rsid w:val="00B6734C"/>
    <w:rsid w:val="00B67BE3"/>
    <w:rsid w:val="00B72CA4"/>
    <w:rsid w:val="00B72DCD"/>
    <w:rsid w:val="00B72EDA"/>
    <w:rsid w:val="00B73B04"/>
    <w:rsid w:val="00B74DDB"/>
    <w:rsid w:val="00B774F9"/>
    <w:rsid w:val="00B775DE"/>
    <w:rsid w:val="00B80ECF"/>
    <w:rsid w:val="00B82CE0"/>
    <w:rsid w:val="00B8546D"/>
    <w:rsid w:val="00B86059"/>
    <w:rsid w:val="00B878DB"/>
    <w:rsid w:val="00B93165"/>
    <w:rsid w:val="00B93CD0"/>
    <w:rsid w:val="00B94484"/>
    <w:rsid w:val="00BA0134"/>
    <w:rsid w:val="00BA0E12"/>
    <w:rsid w:val="00BA7B45"/>
    <w:rsid w:val="00BB5610"/>
    <w:rsid w:val="00BC0C6E"/>
    <w:rsid w:val="00BC1505"/>
    <w:rsid w:val="00BC456C"/>
    <w:rsid w:val="00BC51C3"/>
    <w:rsid w:val="00BC731B"/>
    <w:rsid w:val="00BD002A"/>
    <w:rsid w:val="00BD17B4"/>
    <w:rsid w:val="00BD26CC"/>
    <w:rsid w:val="00BD27AE"/>
    <w:rsid w:val="00BD4291"/>
    <w:rsid w:val="00BD6EF1"/>
    <w:rsid w:val="00BE0389"/>
    <w:rsid w:val="00BE2739"/>
    <w:rsid w:val="00BE34E6"/>
    <w:rsid w:val="00BE6327"/>
    <w:rsid w:val="00BF007E"/>
    <w:rsid w:val="00BF0285"/>
    <w:rsid w:val="00BF03BC"/>
    <w:rsid w:val="00BF04BA"/>
    <w:rsid w:val="00BF12A3"/>
    <w:rsid w:val="00BF4154"/>
    <w:rsid w:val="00BF45F3"/>
    <w:rsid w:val="00BF55F2"/>
    <w:rsid w:val="00C020AA"/>
    <w:rsid w:val="00C03436"/>
    <w:rsid w:val="00C10349"/>
    <w:rsid w:val="00C1310C"/>
    <w:rsid w:val="00C13B7B"/>
    <w:rsid w:val="00C13E66"/>
    <w:rsid w:val="00C21145"/>
    <w:rsid w:val="00C21218"/>
    <w:rsid w:val="00C21839"/>
    <w:rsid w:val="00C22099"/>
    <w:rsid w:val="00C22EA3"/>
    <w:rsid w:val="00C2324F"/>
    <w:rsid w:val="00C23394"/>
    <w:rsid w:val="00C27168"/>
    <w:rsid w:val="00C310C1"/>
    <w:rsid w:val="00C3489D"/>
    <w:rsid w:val="00C34F27"/>
    <w:rsid w:val="00C36A9A"/>
    <w:rsid w:val="00C36C12"/>
    <w:rsid w:val="00C40CC4"/>
    <w:rsid w:val="00C427DB"/>
    <w:rsid w:val="00C439E9"/>
    <w:rsid w:val="00C44DD3"/>
    <w:rsid w:val="00C45BBE"/>
    <w:rsid w:val="00C50978"/>
    <w:rsid w:val="00C519C5"/>
    <w:rsid w:val="00C576DE"/>
    <w:rsid w:val="00C6063E"/>
    <w:rsid w:val="00C60C97"/>
    <w:rsid w:val="00C619CD"/>
    <w:rsid w:val="00C63049"/>
    <w:rsid w:val="00C63541"/>
    <w:rsid w:val="00C658DE"/>
    <w:rsid w:val="00C65F6C"/>
    <w:rsid w:val="00C663B0"/>
    <w:rsid w:val="00C679BD"/>
    <w:rsid w:val="00C70FFD"/>
    <w:rsid w:val="00C71828"/>
    <w:rsid w:val="00C71DC6"/>
    <w:rsid w:val="00C72338"/>
    <w:rsid w:val="00C72845"/>
    <w:rsid w:val="00C74778"/>
    <w:rsid w:val="00C754DA"/>
    <w:rsid w:val="00C8215D"/>
    <w:rsid w:val="00C8278B"/>
    <w:rsid w:val="00C82C9A"/>
    <w:rsid w:val="00C86BDB"/>
    <w:rsid w:val="00C95E23"/>
    <w:rsid w:val="00C9651C"/>
    <w:rsid w:val="00C97926"/>
    <w:rsid w:val="00C97B93"/>
    <w:rsid w:val="00CA1C8F"/>
    <w:rsid w:val="00CA5FA9"/>
    <w:rsid w:val="00CB2AC9"/>
    <w:rsid w:val="00CB2D6B"/>
    <w:rsid w:val="00CB4620"/>
    <w:rsid w:val="00CB4DB1"/>
    <w:rsid w:val="00CC35A4"/>
    <w:rsid w:val="00CC3A02"/>
    <w:rsid w:val="00CC4307"/>
    <w:rsid w:val="00CC497B"/>
    <w:rsid w:val="00CD42AE"/>
    <w:rsid w:val="00CD5313"/>
    <w:rsid w:val="00CD7751"/>
    <w:rsid w:val="00CD7CDB"/>
    <w:rsid w:val="00CE35F0"/>
    <w:rsid w:val="00CE4867"/>
    <w:rsid w:val="00CE71D6"/>
    <w:rsid w:val="00CF17D9"/>
    <w:rsid w:val="00CF17E3"/>
    <w:rsid w:val="00CF2A94"/>
    <w:rsid w:val="00CF32E0"/>
    <w:rsid w:val="00CF3922"/>
    <w:rsid w:val="00CF44CE"/>
    <w:rsid w:val="00CF4FE2"/>
    <w:rsid w:val="00CF716B"/>
    <w:rsid w:val="00CF759F"/>
    <w:rsid w:val="00D03962"/>
    <w:rsid w:val="00D0460C"/>
    <w:rsid w:val="00D051B0"/>
    <w:rsid w:val="00D0741E"/>
    <w:rsid w:val="00D13EE9"/>
    <w:rsid w:val="00D17428"/>
    <w:rsid w:val="00D17CC2"/>
    <w:rsid w:val="00D21364"/>
    <w:rsid w:val="00D32938"/>
    <w:rsid w:val="00D337E0"/>
    <w:rsid w:val="00D34677"/>
    <w:rsid w:val="00D36891"/>
    <w:rsid w:val="00D40F08"/>
    <w:rsid w:val="00D4146C"/>
    <w:rsid w:val="00D41E9B"/>
    <w:rsid w:val="00D42767"/>
    <w:rsid w:val="00D441C0"/>
    <w:rsid w:val="00D459B5"/>
    <w:rsid w:val="00D50D87"/>
    <w:rsid w:val="00D53FA9"/>
    <w:rsid w:val="00D556AF"/>
    <w:rsid w:val="00D55D5D"/>
    <w:rsid w:val="00D5603F"/>
    <w:rsid w:val="00D56149"/>
    <w:rsid w:val="00D600C6"/>
    <w:rsid w:val="00D63E0B"/>
    <w:rsid w:val="00D65716"/>
    <w:rsid w:val="00D67E80"/>
    <w:rsid w:val="00DA04DB"/>
    <w:rsid w:val="00DA13C5"/>
    <w:rsid w:val="00DA3E00"/>
    <w:rsid w:val="00DB6E7D"/>
    <w:rsid w:val="00DC2486"/>
    <w:rsid w:val="00DC26C3"/>
    <w:rsid w:val="00DC29E7"/>
    <w:rsid w:val="00DC6E0D"/>
    <w:rsid w:val="00DD2EC6"/>
    <w:rsid w:val="00DD32B4"/>
    <w:rsid w:val="00DE330E"/>
    <w:rsid w:val="00DF38AA"/>
    <w:rsid w:val="00DF3F1C"/>
    <w:rsid w:val="00E0415C"/>
    <w:rsid w:val="00E04F5E"/>
    <w:rsid w:val="00E059E4"/>
    <w:rsid w:val="00E117EA"/>
    <w:rsid w:val="00E152E3"/>
    <w:rsid w:val="00E16FE8"/>
    <w:rsid w:val="00E175FD"/>
    <w:rsid w:val="00E17BF7"/>
    <w:rsid w:val="00E218D5"/>
    <w:rsid w:val="00E224BB"/>
    <w:rsid w:val="00E256F4"/>
    <w:rsid w:val="00E259AD"/>
    <w:rsid w:val="00E2644C"/>
    <w:rsid w:val="00E30279"/>
    <w:rsid w:val="00E3169E"/>
    <w:rsid w:val="00E32076"/>
    <w:rsid w:val="00E36414"/>
    <w:rsid w:val="00E42910"/>
    <w:rsid w:val="00E47BBE"/>
    <w:rsid w:val="00E50598"/>
    <w:rsid w:val="00E515FF"/>
    <w:rsid w:val="00E52DE4"/>
    <w:rsid w:val="00E52DEC"/>
    <w:rsid w:val="00E5344E"/>
    <w:rsid w:val="00E55210"/>
    <w:rsid w:val="00E63EBE"/>
    <w:rsid w:val="00E641B9"/>
    <w:rsid w:val="00E646A5"/>
    <w:rsid w:val="00E66749"/>
    <w:rsid w:val="00E67C08"/>
    <w:rsid w:val="00E67D28"/>
    <w:rsid w:val="00E7181B"/>
    <w:rsid w:val="00E71D95"/>
    <w:rsid w:val="00E720ED"/>
    <w:rsid w:val="00E72C7D"/>
    <w:rsid w:val="00E72EB7"/>
    <w:rsid w:val="00E74665"/>
    <w:rsid w:val="00E74D29"/>
    <w:rsid w:val="00E7579B"/>
    <w:rsid w:val="00E75FAF"/>
    <w:rsid w:val="00E82802"/>
    <w:rsid w:val="00E84EA8"/>
    <w:rsid w:val="00E85E48"/>
    <w:rsid w:val="00E87A99"/>
    <w:rsid w:val="00E94C44"/>
    <w:rsid w:val="00E970EE"/>
    <w:rsid w:val="00EA1718"/>
    <w:rsid w:val="00EA3CFA"/>
    <w:rsid w:val="00EA4C02"/>
    <w:rsid w:val="00EA6333"/>
    <w:rsid w:val="00EA76E9"/>
    <w:rsid w:val="00EB09A2"/>
    <w:rsid w:val="00EC0895"/>
    <w:rsid w:val="00EC390B"/>
    <w:rsid w:val="00EC48BE"/>
    <w:rsid w:val="00ED01FB"/>
    <w:rsid w:val="00ED713B"/>
    <w:rsid w:val="00EF3F7A"/>
    <w:rsid w:val="00EF6641"/>
    <w:rsid w:val="00F005CC"/>
    <w:rsid w:val="00F173BE"/>
    <w:rsid w:val="00F177B7"/>
    <w:rsid w:val="00F25394"/>
    <w:rsid w:val="00F332FF"/>
    <w:rsid w:val="00F40491"/>
    <w:rsid w:val="00F41749"/>
    <w:rsid w:val="00F42EED"/>
    <w:rsid w:val="00F465F0"/>
    <w:rsid w:val="00F52ADB"/>
    <w:rsid w:val="00F5300F"/>
    <w:rsid w:val="00F54CA3"/>
    <w:rsid w:val="00F57424"/>
    <w:rsid w:val="00F57443"/>
    <w:rsid w:val="00F60820"/>
    <w:rsid w:val="00F62985"/>
    <w:rsid w:val="00F63AF8"/>
    <w:rsid w:val="00F648C2"/>
    <w:rsid w:val="00F71767"/>
    <w:rsid w:val="00F718B0"/>
    <w:rsid w:val="00F72155"/>
    <w:rsid w:val="00F74C09"/>
    <w:rsid w:val="00F85AB9"/>
    <w:rsid w:val="00F902EB"/>
    <w:rsid w:val="00F92C7F"/>
    <w:rsid w:val="00F969E5"/>
    <w:rsid w:val="00F9733C"/>
    <w:rsid w:val="00FA29F0"/>
    <w:rsid w:val="00FA3522"/>
    <w:rsid w:val="00FA5591"/>
    <w:rsid w:val="00FA6454"/>
    <w:rsid w:val="00FA6EAC"/>
    <w:rsid w:val="00FA7022"/>
    <w:rsid w:val="00FB0ABB"/>
    <w:rsid w:val="00FB0D07"/>
    <w:rsid w:val="00FB347C"/>
    <w:rsid w:val="00FC54BB"/>
    <w:rsid w:val="00FC5CA6"/>
    <w:rsid w:val="00FC5DEE"/>
    <w:rsid w:val="00FC7BD7"/>
    <w:rsid w:val="00FD229D"/>
    <w:rsid w:val="00FD22D2"/>
    <w:rsid w:val="00FD3669"/>
    <w:rsid w:val="00FD5D2A"/>
    <w:rsid w:val="00FD7121"/>
    <w:rsid w:val="00FE0297"/>
    <w:rsid w:val="00FE1B76"/>
    <w:rsid w:val="00FE23AD"/>
    <w:rsid w:val="00FE5F09"/>
    <w:rsid w:val="00FF063E"/>
    <w:rsid w:val="00FF563E"/>
    <w:rsid w:val="00FF72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1FCC8E"/>
  <w15:docId w15:val="{90D30C0D-661B-4959-B5A2-E2F32521F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1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51C3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902E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902E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rsid w:val="00C2716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F902EB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2EB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2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902E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902EB"/>
  </w:style>
  <w:style w:type="character" w:customStyle="1" w:styleId="apple-converted-space">
    <w:name w:val="apple-converted-space"/>
    <w:basedOn w:val="DefaultParagraphFont"/>
    <w:rsid w:val="00F902EB"/>
  </w:style>
  <w:style w:type="character" w:customStyle="1" w:styleId="aqj">
    <w:name w:val="aqj"/>
    <w:basedOn w:val="DefaultParagraphFont"/>
    <w:rsid w:val="00F902EB"/>
  </w:style>
  <w:style w:type="table" w:styleId="TableGrid">
    <w:name w:val="Table Grid"/>
    <w:basedOn w:val="TableNormal"/>
    <w:uiPriority w:val="39"/>
    <w:rsid w:val="00F90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-3969191218909382275gmail-msolistparagraph">
    <w:name w:val="m_-3969191218909382275gmail-msolistparagraph"/>
    <w:basedOn w:val="Normal"/>
    <w:rsid w:val="00F902EB"/>
    <w:pPr>
      <w:spacing w:before="100" w:beforeAutospacing="1" w:after="100" w:afterAutospacing="1"/>
    </w:pPr>
  </w:style>
  <w:style w:type="character" w:customStyle="1" w:styleId="ams">
    <w:name w:val="ams"/>
    <w:basedOn w:val="DefaultParagraphFont"/>
    <w:rsid w:val="00F902EB"/>
  </w:style>
  <w:style w:type="character" w:customStyle="1" w:styleId="A2">
    <w:name w:val="A2"/>
    <w:uiPriority w:val="99"/>
    <w:rsid w:val="00F902EB"/>
    <w:rPr>
      <w:rFonts w:cs="Klavika Rg"/>
      <w:color w:val="000000"/>
      <w:sz w:val="20"/>
      <w:szCs w:val="20"/>
    </w:rPr>
  </w:style>
  <w:style w:type="paragraph" w:customStyle="1" w:styleId="Default">
    <w:name w:val="Default"/>
    <w:rsid w:val="00F902E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IN" w:eastAsia="en-IN"/>
    </w:rPr>
  </w:style>
  <w:style w:type="paragraph" w:customStyle="1" w:styleId="Normal1">
    <w:name w:val="Normal1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customStyle="1" w:styleId="Normal2">
    <w:name w:val="Normal2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styleId="NoSpacing">
    <w:name w:val="No Spacing"/>
    <w:uiPriority w:val="1"/>
    <w:qFormat/>
    <w:rsid w:val="00F902EB"/>
    <w:pPr>
      <w:spacing w:after="0" w:line="240" w:lineRule="auto"/>
    </w:pPr>
    <w:rPr>
      <w:szCs w:val="32"/>
      <w:lang w:bidi="bo-CN"/>
    </w:rPr>
  </w:style>
  <w:style w:type="paragraph" w:customStyle="1" w:styleId="Tablebody">
    <w:name w:val="Table body"/>
    <w:basedOn w:val="BodyText"/>
    <w:link w:val="TablebodyChar"/>
    <w:rsid w:val="00546D68"/>
    <w:pPr>
      <w:spacing w:after="0" w:line="240" w:lineRule="atLeast"/>
    </w:pPr>
    <w:rPr>
      <w:rFonts w:ascii="Arial Narrow" w:hAnsi="Arial Narrow" w:cs="Arial"/>
      <w:sz w:val="20"/>
      <w:szCs w:val="20"/>
      <w:lang w:val="en-AU"/>
    </w:rPr>
  </w:style>
  <w:style w:type="character" w:customStyle="1" w:styleId="TablebodyChar">
    <w:name w:val="Table body Char"/>
    <w:link w:val="Tablebody"/>
    <w:locked/>
    <w:rsid w:val="00546D68"/>
    <w:rPr>
      <w:rFonts w:ascii="Arial Narrow" w:eastAsia="Times New Roman" w:hAnsi="Arial Narrow" w:cs="Arial"/>
      <w:sz w:val="20"/>
      <w:szCs w:val="20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546D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6D68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rsid w:val="00B72D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2DC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51C3"/>
    <w:rPr>
      <w:rFonts w:asciiTheme="majorHAnsi" w:eastAsiaTheme="majorEastAsia" w:hAnsiTheme="majorHAnsi" w:cstheme="majorBidi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235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8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08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439370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601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118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574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0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e.edu.b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 Rasaily</dc:creator>
  <cp:keywords/>
  <dc:description/>
  <cp:lastModifiedBy>Windows User</cp:lastModifiedBy>
  <cp:revision>6</cp:revision>
  <cp:lastPrinted>2021-01-25T05:29:00Z</cp:lastPrinted>
  <dcterms:created xsi:type="dcterms:W3CDTF">2021-05-05T07:08:00Z</dcterms:created>
  <dcterms:modified xsi:type="dcterms:W3CDTF">2022-08-30T08:53:00Z</dcterms:modified>
</cp:coreProperties>
</file>